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395521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395521e-ab0b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S24FMQxCvYDvf0tu4AJpV91UMosXjea3QMYQHOyfRXzUPwCznFks88Ev/F3//Yed3eEaUVc+jngY41BAetNVwBNrUTVuCU8PalXw1LIJZKd/eETfKujrZbeEazx07Z9KIui3jRevfCfa6iY/s6BvrGxtpY1uZ31pM+vxyF/xZBO4Prcxe/zMdxfZwdaYZ79YWKGBKZIFvgKTzA4tpp1XPWIWd85Sn/ebo3TCWIRR6N8kEkLcCXjun7gmWvDKO9f3K4V5791/NsrSl93CLeTpiwQPON73W6pTfS8CC/kSKDitEoWNfMbbJHBeNebHm70Z6IX95vm27h0jS+N84KhPmtrbhXnumLIBC/17eOrd/gRM53xl0yRktnE+sKdtFo+mgv8+97z7DUtFYPtl76ET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y is my name a random ID?</w:t>
      </w:r>
    </w:p>
    <w:p>
      <w:pPr>
        <w:pStyle w:val="BodyText"/>
      </w:pPr>
      <w:r>
        <w:t xml:space="preserve">Ooooo, actually I really like how it was transformed into my actual name</w:t>
      </w:r>
      <w:r>
        <w:t xml:space="preserve"> </w:t>
      </w:r>
      <w:r>
        <w:t xml:space="preserve">even though I was just poking around and testing stuff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395521e-ab0b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6395521e-ab0b-11e8-a92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6395521e-ab0b-11e8-a92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395521e</dc:title>
  <dc:creator/>
  <cp:keywords/>
  <dcterms:created xsi:type="dcterms:W3CDTF">2026-05-02T12:57:13Z</dcterms:created>
  <dcterms:modified xsi:type="dcterms:W3CDTF">2026-05-02T12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